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 xml:space="preserve">Create a proposal in document or presentation form that “sells” the concept of CI/CD to non-technical decision-makers in the </w:t>
      </w:r>
      <w:proofErr w:type="spellStart"/>
      <w:r>
        <w:rPr>
          <w:rFonts w:ascii="Segoe UI" w:hAnsi="Segoe UI" w:cs="Segoe UI"/>
          <w:color w:val="24292E"/>
          <w:shd w:val="clear" w:color="auto" w:fill="FFFFFF"/>
        </w:rPr>
        <w:t>UdaPeople</w:t>
      </w:r>
      <w:proofErr w:type="spellEnd"/>
      <w:r>
        <w:rPr>
          <w:rFonts w:ascii="Segoe UI" w:hAnsi="Segoe UI" w:cs="Segoe UI"/>
          <w:color w:val="24292E"/>
          <w:shd w:val="clear" w:color="auto" w:fill="FFFFFF"/>
        </w:rPr>
        <w:t xml:space="preserv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tak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71C87B62"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65609140" w14:textId="77777777" w:rsidR="00E62142" w:rsidRDefault="00E62142"/>
    <w:sectPr w:rsidR="00E621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233201"/>
    <w:rsid w:val="00411A3A"/>
    <w:rsid w:val="004916CD"/>
    <w:rsid w:val="00556B17"/>
    <w:rsid w:val="00567156"/>
    <w:rsid w:val="00865262"/>
    <w:rsid w:val="00914056"/>
    <w:rsid w:val="009E462E"/>
    <w:rsid w:val="00A13439"/>
    <w:rsid w:val="00A465ED"/>
    <w:rsid w:val="00CC4579"/>
    <w:rsid w:val="00D96099"/>
    <w:rsid w:val="00E621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8</TotalTime>
  <Pages>1</Pages>
  <Words>350</Words>
  <Characters>1999</Characters>
  <Application>Microsoft Office Word</Application>
  <DocSecurity>0</DocSecurity>
  <Lines>16</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0</cp:revision>
  <dcterms:created xsi:type="dcterms:W3CDTF">2020-06-26T07:14:00Z</dcterms:created>
  <dcterms:modified xsi:type="dcterms:W3CDTF">2020-07-05T13:19:00Z</dcterms:modified>
</cp:coreProperties>
</file>